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09D5B8" w14:textId="12C68E94" w:rsidR="00A527B9" w:rsidRDefault="00A527B9" w:rsidP="00A527B9">
      <w:pPr>
        <w:pStyle w:val="Titolo1"/>
      </w:pPr>
      <w:r>
        <w:t>CineHub</w:t>
      </w:r>
    </w:p>
    <w:p w14:paraId="66586CAD" w14:textId="694E096E" w:rsidR="00A527B9" w:rsidRDefault="00A527B9"/>
    <w:p w14:paraId="71CC9FF8" w14:textId="6B4B9C7C" w:rsidR="00A527B9" w:rsidRDefault="00A527B9" w:rsidP="00A527B9">
      <w:pPr>
        <w:pStyle w:val="Titolo2"/>
      </w:pPr>
      <w:r>
        <w:t>Introduction</w:t>
      </w:r>
    </w:p>
    <w:p w14:paraId="4EBF3DE0" w14:textId="3AC31B17" w:rsidR="00A527B9" w:rsidRDefault="00A527B9" w:rsidP="00A527B9">
      <w:pPr>
        <w:pStyle w:val="Titolo3"/>
      </w:pPr>
      <w:r>
        <w:t>Aim of the document</w:t>
      </w:r>
    </w:p>
    <w:p w14:paraId="69F32383" w14:textId="3D5BD0ED" w:rsidR="00A527B9" w:rsidRDefault="00A527B9" w:rsidP="00A527B9">
      <w:pPr>
        <w:pStyle w:val="Titolo3"/>
      </w:pPr>
      <w:r>
        <w:t>Overview of the defined system</w:t>
      </w:r>
    </w:p>
    <w:p w14:paraId="066AD61D" w14:textId="1B0FED94" w:rsidR="00A527B9" w:rsidRDefault="00A527B9" w:rsidP="00A527B9">
      <w:r>
        <w:t>Il sistema CineHub permette di gestire in pieno una catena di cinema, dando la possibilità agli utenti del sistema (amministratori, macchinisti, proiezionisti e ospiti) di svolgere molteplici funzionalità, tra cui: acquisto di un biglietto, gestione dei turni di lavoro, visualizzazione dei turni, e molto altro ancora…</w:t>
      </w:r>
    </w:p>
    <w:p w14:paraId="06982C1B" w14:textId="56337185" w:rsidR="00A527B9" w:rsidRDefault="00A527B9" w:rsidP="00A527B9">
      <w:pPr>
        <w:pStyle w:val="Titolo3"/>
      </w:pPr>
      <w:r>
        <w:t>Operational settings</w:t>
      </w:r>
    </w:p>
    <w:p w14:paraId="0E96E053" w14:textId="62C58DA7" w:rsidR="00A527B9" w:rsidRPr="00A527B9" w:rsidRDefault="00A527B9" w:rsidP="00A527B9">
      <w:r>
        <w:t xml:space="preserve">Il sistema funziona su tutti i pricnipali sistemi operativi, è stato testato su Windows 10, </w:t>
      </w:r>
      <w:r w:rsidR="00494480">
        <w:t>Mac IOS</w:t>
      </w:r>
    </w:p>
    <w:p w14:paraId="5131E6D0" w14:textId="4D1A09E7" w:rsidR="00A527B9" w:rsidRDefault="00A527B9" w:rsidP="00A527B9">
      <w:pPr>
        <w:pStyle w:val="Titolo3"/>
        <w:rPr>
          <w:lang w:val="en-US"/>
        </w:rPr>
      </w:pPr>
      <w:r w:rsidRPr="00A527B9">
        <w:rPr>
          <w:lang w:val="en-US"/>
        </w:rPr>
        <w:t>Related system (at laeast 2)), Pros a</w:t>
      </w:r>
      <w:r>
        <w:rPr>
          <w:lang w:val="en-US"/>
        </w:rPr>
        <w:t>nd cons</w:t>
      </w:r>
    </w:p>
    <w:p w14:paraId="33D94629" w14:textId="77777777" w:rsidR="00A527B9" w:rsidRDefault="00A527B9" w:rsidP="00A527B9">
      <w:r w:rsidRPr="00A527B9">
        <w:t xml:space="preserve">Il nostro sistema </w:t>
      </w:r>
      <w:r>
        <w:t>è molto originale, poiche permette di combinare un sistema gestionale utilizzato per la gestione dei turni dei dipendenti, con un sistema di di acquisto di diversi ticket in diversi cinema.</w:t>
      </w:r>
    </w:p>
    <w:p w14:paraId="7AFAB32A" w14:textId="1713305F" w:rsidR="00A527B9" w:rsidRDefault="00A527B9" w:rsidP="00A527B9">
      <w:r>
        <w:t>Tutto in una sola app.</w:t>
      </w:r>
    </w:p>
    <w:p w14:paraId="2FB2D2C9" w14:textId="77777777" w:rsidR="00A527B9" w:rsidRPr="00A527B9" w:rsidRDefault="00A527B9" w:rsidP="00A527B9"/>
    <w:sectPr w:rsidR="00A527B9" w:rsidRPr="00A527B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9B6E97"/>
    <w:multiLevelType w:val="hybridMultilevel"/>
    <w:tmpl w:val="77BE450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rAUAeKFphywAAAA="/>
  </w:docVars>
  <w:rsids>
    <w:rsidRoot w:val="00A527B9"/>
    <w:rsid w:val="00494480"/>
    <w:rsid w:val="00A52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8F7D72"/>
  <w15:chartTrackingRefBased/>
  <w15:docId w15:val="{C47F15D6-4998-4ABC-8949-B443E191C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A527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A527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A527B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527B9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A527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A527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A527B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palmieri</dc:creator>
  <cp:keywords/>
  <dc:description/>
  <cp:lastModifiedBy>ivan palmieri</cp:lastModifiedBy>
  <cp:revision>1</cp:revision>
  <dcterms:created xsi:type="dcterms:W3CDTF">2021-02-15T19:46:00Z</dcterms:created>
  <dcterms:modified xsi:type="dcterms:W3CDTF">2021-02-15T19:58:00Z</dcterms:modified>
</cp:coreProperties>
</file>